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r>
        <w:t xml:space="preserve"> </w:t>
      </w:r>
      <w:r>
        <w:t xml:space="preserve">(ช่วง</w:t>
      </w:r>
      <w:r>
        <w:t xml:space="preserve"> </w:t>
      </w:r>
      <w:r>
        <w:t xml:space="preserve">2)</w:t>
      </w:r>
    </w:p>
    <w:p>
      <w:pPr>
        <w:pStyle w:val="Date"/>
      </w:pPr>
      <w:r>
        <w:t xml:space="preserve">วันพฤหัสบดีที่</w:t>
      </w:r>
      <w:r>
        <w:t xml:space="preserve"> </w:t>
      </w:r>
      <w:r>
        <w:t xml:space="preserve">19</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มสวัสดิการและคุ้มครอง รายงานออกแถลงการณ์ครับ ที่พักส่งกรมเจรจาไทยอลูกจ้างเตรียมรับค่าจ้าง สิงหาคมนะครับ แถลงการณ์ แต่ไม่กี่ชั่วโมงต่อมาบริษัทออกแถลงการตอบโต้ ว่ามิได้ตกลงที่จะเตรียมเงิน 567 ล้าน เพื่อจ่ายให้กลุ่มผู้ใช้แรงงาน ตามที่เป็นข่าว เจ็บปวดไหมครับ ยิ่งกว่าเจ็บปวดก็คือมีคนหน้าแตกด้วย ท่านประธานครับ ด้วยเวลาที่จำกัด ผมขอยกตัวอย่างเพียงเท่านี้ จริง ๆ มีเรื่องราวที่ล้มเหลวในการคุ้มครองแรงงานอีกมาก ในช่วงที่มีรัฐมนตรีชื่อพิพัทธิ์ รัตตกิจประการ ซึ่งแนวทางการแก้ปัญหาที่ยั่งยืน มีประสิทธิภาพที่ดีที่สุด ก็คือต้องยกเลิกการจ้างงานแบบเหมาช่วงเหมาค่าแรง และเพิ่มอำไนาจต่อรองให้กับแรงงาน เช่นเดียวกับที่พรรคเพื่อไทยเคยให้คำมั่นสัญญาไว้เลยครับ ว่าจะส่งเสริมสิทธิการรวมตัวกัน ส่งเสริมการก่อตั้งสหภาพแรงงาน คำพูดสวยหรู ดูดี แต่ไม่ทำไม่ทำ ท่านประธานครับ เดือนสิงหาคมที่ผ่านมานี้เอง จำนวนองค์กรสหภาพแรงงาน 165 แห่ง หรือลดลงไปกว่า 11.21 เปอร์เซ็นต์ ของปีก่อนหน้านี้ ทำให้เหลือสหแรงงานทั้งประเทศเหลือเพียงแค่ 3,700 แห่งเท่านั้นและผู้ที่เป็นสมาชิกสหภาพแรงงาน ลดลง 48,185 คน คิดเป็น 8.73 เปอร์เซ็นต์ของปีก่อน เหลือสหภาพแรงงานทั่วประเทศแค่ 503,000 กว่าคนเท่านั้นท่านสนับสนุนกันอย่างไรครับ สหภาพแรงงานถึงลดลงขนาดนี้ ที่ผ่านมาผมไม่เห็นท่านมีนโยบาย หรือมีกิจกรรมเสริมการรวมกลุ่ม ให้เป็นสหภาพแรงงานเลย เคยออกมาพูดไหมครับ ว่าทุกสาขาอาชีพ สามารถจัดตั้งสหภาพแรงงาน ไม่ว่าจะเป็นหมอ ครูเอกชน เซลขายของพนักงานออฟฟิศ มนุษย์เงินเดือน หรือว่าจะเป็นมนุษย์โรงงานอย่างเช่นพวกผม ก่อนหน้านี้ ผมก็ทำงานอยู่ในโรงงานอุตสาหกรรม ทุกคนก็สามารถจัดตั้งสหภาพแรงงานได้ ท่านเคยพูดถึงไหมครับ เคยประชาสัมพันธ์ให้พี่น้องประชาชนแรงงานทราบไหม นอกจากนั้นท่านนายกฯ แถลงนโยบายการค้าเสรีหรือ FTA กับคู่ค้าสำคัญและเตรียมเช้าเป็นสมาชิกโครงการ OCDท่านประธานครับ ในกรอบข้อตกลงการค้าเสรี เจรจาเขาให้ความสำคัญ โดยเฉพาะอย่างยิ่งประเทศที่เป็นสมาชิก OECD ครับ เกือบทุกประเทศ เขาลงนามสัญญารับรองอนุสัญญษ ILO ฉบับที่ 98 ไปเกือบหมดแล้ว แล้วประเทศไทยจะลงนามเมื่อไหร่ครับ เรื่องนี้พรรคเพื่อไทยและรัฐมนตรีเคยรับปากจะรับรองสัญญา ฉบับที่ 8798 144 145 แต่ทุกวันนี้ท่านนำเข้า ครม. เพียงฉบับเดียว คือ ฉบับที่ 144 แล้วฉบับอื่นที่รับปากไว้ท่านลืมหรือยัง ฉบับที่ขบานการแรงงานเรียกร้องมา 30 กว่าปี อย่าง 8798 ท่านก็ยังไม่รับรอง ยังมีอีกครับท่านประธาน ผมไม่ทราบว่าท่านประธานได้ติดตามการปรับค่าแรงขั้นต่ำหรือไม่ ผมฝากท่านประธานไปยังนายกรัฐมนตรีครับ ว่าเรื่องค่าแรงขั้นต่ำ ตกลงจะเอาอย่างไร ผมและพี่น้องแรงงานอยากทราบความชัดเจน ที่ท่านหาเสียงกับพี่น้องแรงงาน 600 บาทต่อวันครับ เพราะว่านอกจากไม่มีในคำแถลงนโยบายของท่านแล้ว เพราะตอนที่มีการแถลงนโยบายรัฐบาลเศรษฐา ผมก็ได้เรื่องนี้ และคุณเศรษฐา ก็มีการชี้แจ้งว่าจะมีการปรับค่าจ้างขั้นต่ำ 400 บาทโดยเร็วที่สุด ท่านประธานครับ จากวันนั้น ถึงวันนี้ที่ท่านเศรษพูดไว้ ก็ยังไม่มีอะไรเกิดขึ้น ผมไม่รู้ว่าโดยเร็วของท่านคือเมื่อไหร่ ชาตินี้ ชาติหน้า หรือชาติไหน แต่ไม่ปรับเพิ่มไม่พอยังหลอกให้พี่น้องแรงงานเจ็บช้ำน้ำใจอีก ผมจำได้ครับ เดือนธันวาคม ปี 2566 กระทรวงแรงงานคนนี้แหละครับ คนที่ชื่อพิพัฒน์ ปรับค่าจ้างเข้า ครม. นายกเศรษฐาแสดงท่าทีกระฟัดกระเฟียดไม่พอใจ บอกว่าปรับแค่ 2 บาท ซื้อไข่ก็ไม่ได้ ให้นำกลับไปทบทวนใหม่ รัฐมนตรีกระทรวงแรงงานก็ตอบรับนะครับ นำเรื่องกลับไปเข้าคณะกรรมการไตรภาคีอีกครั้ง อีกครั้ง ท่านครับ พี่น้องแรงงานผมก็มีความหวังครับ เพราะกลับเอาไปทบทวนอีกครั้ง หวังว่าจะปรับขึ้น 400 บาทแน่ ๆ เพรราะท่านยา่นกฯ ตอนนั้นเอาจริง ท่านไม่ยอม พอคณะกรรมการไตรภาคียืนยันว่าจะปรับเพิ่มแค่ 2-16 บาท และนำกลับเข้า ครม. อีกครั้ง ท่าทางขึงขังหายไปครับ ได้แต่พูดเสียงอ่อย ๆ ว่า เป็นอำนาจของคณะกรรมการไตรภาคี โยนบาปให้คณธกรรมการไตรภาคีเสียอย่างนั้น พี่น้องแรงงานบอกกับผมว่านี่มันยิ่งกว่าละครน้ำเน่าชัด ๆ แต่มาเดือนเมษายนมีการปรับค่าจ้างขั้นต่ำแค่ 400 บาท แต่ปรับแค่ 10 จังหวัด เฉพาะ โรงแรม 4 ดาว 50 คนขึ้นไป บางจังหวัดปรับขึ้นแค่ 1 ตำบล 1 พฤษภาคม 2567 ที่ผ่านมา รัฐมนตรีว่าการกระทรวงแรงงานให้สัมภาษณ์ที่จะถึงนี้ครับ จะปรับค่าแรงขั้นต่ำ 400 บาท แน่นอน และก็ให้สัมภาษณ์ยืนยันแบบนี้มาตลอด แต่เมื่อวันที่ 4 กันยายนที่ผ่านมา รัฐมนตรีคนเดิมนี่แหละครับ ให้สัมภาษณ์อีกครั้ง แต่เนื้อหาเปลี่ยนไปแล้วครับ คำว่า</w:t>
      </w:r>
      <w:r>
        <w:t xml:space="preserve"> </w:t>
      </w:r>
      <w:r>
        <w:t xml:space="preserve">“</w:t>
      </w:r>
      <w:r>
        <w:t xml:space="preserve">ทั่วประเทศ</w:t>
      </w:r>
      <w:r>
        <w:t xml:space="preserve">”</w:t>
      </w:r>
      <w:r>
        <w:t xml:space="preserve"> </w:t>
      </w:r>
      <w:r>
        <w:t xml:space="preserve">หายไป และมีเนื้อหามาแทน ก็คือจะปรับแต่เป็นเฉพาะบางกลุ่มอาชีพ บางไซต์ของสถานประกอบการ อะไรครับท่านประธานพี่น้องแรงงานของผมบอกว่ามันบ้าไปแล้ว พูดกลับไปกลับมาอย่างนี้ คนดี ๆ เขาไม่ทำกันหรอกครับท่านประธาน บริหารแบบนี้ 3 ปีผมบอกเลยว่าไม่มีเจ๊าครับ มีแต่เจ๊งกับเจ๊ง ท่านประธานครับ ทุกครั้งที่มีการปรับค่าจ้าง หากมีเสียงวิจารณ์รัฐบาลในทางที่ลบ จะอ้างว่ามติที่ประชุมคณะกรรมการค้าจ้าง แต่พอปรับขึ้นกลับเคลมว่าเป็นผลงานของตัวเอง ตกลงอย่างไรกันแน่ครับ มันเป็นอย่างไรกันแน่ครับ มันเป็นหน้าที่ของท่าน หรือว่าเป็นอำนาจของคณะกรรมการไตรภาคี หากเป็นอำนานของคณะกรรมการไตรภาคีจริง ท่านอย่าได้เสนอหน้าไป เขาจะมีการประชุมและได้ข้อสรุปร่วมกัน ถ้าพวกท่านไม่สามารถทำตามนโยบายที่หาเสียงไว้ได้ ควรพิจารณาตนเองด้วยครับ ก่อนที่ประเทศจะเจ๊งไปมากกว่านี้ ท่านนายกฯ ครับ ช่วยตอบผมชัด ๆ ว่าค่าแรงขั้นต่ำ 600 บาท จะขึ้นได้ไหม ขึ้นได้กี่โมง ค่าครองชีพมันขึ้นไปไกลแล้วครับท่านประธาน เรื่องพี่น้องแรงงานแพลตฟอร์ม คณธสิทธิมนุษยชนได้ให้ความเห็นไว้แล้วว่าพี่น้องแรงงานแพลตฟอร์มต้องได้รับการคุ้มครองแรงงาน แต่รัฐบาลก็ยังเพิกเฉย บอกว่าจะออกกฎหมายฉบับใหม่มาคุ้มครอง จนป่านนี้แล้วยังไม่มีกฎหมายฉบับใหม่เข้าสภา แต่ว่า พรบ. คุ้มครองแรงงาน ที่จะช่วยคุ้มครองพี่น้องแรงงานแพลตฟอร์มที่จะได้รับสิทธิ์เท่าเทียมกับอื่น ๆ ที่พวกผมยื่นเข้าสภา พรรคพวกของท่านก็ปัดตกท่านนายกฯ ช่วยตอบชัด ๆ ครับ พี่น้องแรงงานที่ทำงานบนแพลตฟอร์มเขารอคำตอบจากท่านอยู่ ท่านประธานครับ 1 ปีที่ผ่านมาสูญเปล่าไปกับคำพูดขายฝัน ปัญหาที่ผ่านมาไม่ได้รับการแก้ไข มิหนำซ้ำยังก่อปัญหาใหม่เกิดขึ้นอีก และก็เกิดขึ้นต่อเนื่อง แล้วอีก 3 ปีที่เหลือ เราจะหวังอะไรจากพวกท่าน</w:t>
      </w:r>
    </w:p>
    <w:p>
      <w:pPr>
        <w:pStyle w:val="BodyText"/>
      </w:pPr>
      <w:r>
        <w:t xml:space="preserve">(คุณมงคล) ขออนุญาตสรุปนะครับ</w:t>
      </w:r>
    </w:p>
    <w:p>
      <w:pPr>
        <w:pStyle w:val="BodyText"/>
      </w:pPr>
      <w:r>
        <w:t xml:space="preserve">(คุณเซียร)เรื่องกฎหมายเพิ่มสิทธิ์วันลาคลอด ตอนนี้อยู่ที่กรรมาธิการ ถ้ารัฐบาลให้ความสำคัญจริง ๆ ก็กขอให้พวกท่านไปบอกลูกพรรคของท่านให้ช่วยกันโหวตฉบับนี้ด้วย เรื่องส่งเสริมสหภาพแรงงานผมยื่นเข้าสภาแล้วครับ ตอนนี้ พรบ. สหภาพแรงงาน อยู่ที่โต๊รัฐมนตรี รอท่านเซ็นแล้วนำเข้ามาสู่การพิจารณาและเข้าสภาต่อไป สุดท้ายเรื่องประกันสังคม ถ้าท่านอยากให้ประชาชนสมัครเป็นสมาชิกกองทุนประกันสังคมเยอะ ๆ กองทุนความยั่งยืต้องเริ่มที่รัฐบาลต้องเริ่มที่ตัวท่าน คือ จ่ายเงินเท่า ๆ กับฝ่ายลูกจ้าง และฝ่ายนายจ้าง รัฐบาลค้างจ่าย 60,000 กว่าล้านต้องจ่ายคืนพร้อมดอกเบี้ย ท่านประธานครับ เรื่องที่ผมถามท่านประธานไปยังนายกรัฐมนตรีผมหวังว่านายกรัฐมนตรีจะให้คำตอบที่ชัด ๆ พี่น้องแรงงานของผมที่ฟังอยู่ จะได้รู้ว่าท่านจริงใจที่จะแก้ปัญหาด้านแรงงานอย่างที่เคยสัญญาไว้ หากไม่เป็นเช่นนั้น พวกท่านอาจจะถูกพี่น้องแรงงานของผมสาปแช่งไปชั่วลูกชั่วหลาน และเป็นตราบาปติดตัวพวกท่านตลอดไป ที่นำนโยบายมาหลอกลวงให้พี่น้องแรงงานลงคะแนนให้ แต่พอมีอำนาจแต่กลับไม่สนใจ เมื่อพวกท่านมีอำนาจ หากพวกท่านไม่ทำตามสัญญาที่พี่น้องแรงงานของผมท่านเคยมาสัญญาไว้ พี่น้องแรงงานของผมจะมีเกียรติ มีใช้ มีศได้อย่างไร ขอบคุณครับท่านประธานท่านประธานครับ หารือนิดเดียวในฐานะวิปฯ ฝ่ายค้านครับ ท่านประธานครับ ผม ผมขออนุญาตหารือท่านประธานนิดเดียว ในฐานะวิปขอฝ่ายค้านที่เราได้รับมา 13 ชั่วโมงนี่นะครับ เราจะขอเป็นผู้บริหารเองครับ เพราะฉะนั้น หากมีเพื่อนฝ่ายค้านที่เกินเวลา ก็จะเป็นความรับผิดชอบของเรา ที่ตามเวลาที่เราได้รับมา ก็ขอประธานโทษท่านประธานไม่ให้มีการขัดในระหว่างอภิปราย เนื้อหาจะได้ต่อเนื่องครับ กราบขอบพระคุณท่านประธานที่ห่วงใย ไม่ให้เกินจากที่เวลารับมาแน่นอนครับ ขอบคุณครับ</w:t>
      </w:r>
    </w:p>
    <w:p>
      <w:pPr>
        <w:pStyle w:val="BodyText"/>
      </w:pPr>
      <w:r>
        <w:t xml:space="preserve">(คุณมงยินดีครับ ครับผม ผมยังใหม่อยู่ครับ ก็เลยยังไม่ทราบว่าตกลงกันแล้วก็ไม่มีปัญหาครับ ขอบคุณครับ เชิญท่านต่อไปครับ ท่านสหัสวัต คุ้มคง ครับ เชิญครับ</w:t>
      </w:r>
    </w:p>
    <w:p>
      <w:pPr>
        <w:pStyle w:val="BodyText"/>
      </w:pPr>
      <w:r>
        <w:t xml:space="preserve">(คุณสหัสวัต) เรียนท่าเคารพครับ ผม สหัสวัต คุ้มคง เขต 7 พรรคประชาชน ในฐานะสมาชิกรัฐสภาครับ ขอมีสา่วนร่วมในการอภิปราบคำแถลงนายกรัฐมนตรีครับ ท่านประธานครับ สำหรับการแถลงนโยบายของท่านนายกฯ ก็ต้องขอชื่นชมอยู่อย่างหนึ่งครับ มองเห็นปัญหาได้ชัดเจนในส่วนของการพูดถึงปัญหานั้นผมเห็นด้วยทุกอย่างครับ มองปัญหาได้ทะลุปุโปร่ง เผลอ ๆ ปัญหา อีกครั้บ แต่พอมาในส่วนที่จะแก้ปัญหาเหล่านั้นนี่นะครับ ผมไม่ค่อยแน่ใจครับ ท่านตั้งคำถามมาดีนะครับ โดยเฉพาะคำถามของท่าน โดยเฉพาะมิติด้านแรงงานผมไม่เห็นด้วยอยู่หลายประการครับ จากโจทย์ที่ทางรัฐบาลเสนอมานี้ เท่าที่ได้ฟัง และอ่าเห็นจะมีอยู่ 2 ส่วนหลัก ๆ ที่เกี่ยวข้องกับนิติแรงงานครับ เพื่อรองรับอุตสาหกรรมให้ และการพัฒนาทักษะ Life Long Learning ก็หายไปแล้วครับ เหมือนที่ท่านเซีย จำปาทอง ได้เล่าไป ทีนี้มาดูคำตอบครับ ว่านโบบายแรงงานของท่านที่ยังเหลือไว้เป็นอย่างไรกันบ้างครับ ท่านประธานครับ การจัดทำนโยบายเช่นนี้ มันอาจแสดงถึงความคิดใหญ่ครับ แต่พออ่านดูแล้วคิดว่า คิดใหญ่ ทำอะไร ในส่วนที่ผมจะเน้นคือส่วนของแผนการพัฒนาฝีมือแรงงานครับ อย่างที่ผมกล่าวไปครับ คือ การพัฒนาฝีมือแรงงาน รองรับอุตสาหกรรมใหม่ เป็นประเทศการพัฒนาฝีมือแรงงานเพื่อป้อนการผลิต คือกลุ่ม OFrod Lifelong Learning และอุตสาหกรรม Softpower ครับ แม้มากครับ แต่เท่าที่ท่านแง้มมาคร่าว ๆ อุตสาหกรรมยุคใหม่นั้นถ้าจะเน้นไปที่ EV และ SEMICONDUCTOR ส่วนอุตสาหกรรม Soft Power ท่านก็กว้าง ๆ ครับ มากนักว่าจะเน้นด้านไหนครับ สิ่งที่ผมจะสะท้อนไปยังแผนครับ คือ แผนการพัฒนาของรัฐบาลนั้น ขาดแผนที่ชัดเจนครับ ขาด Master Plan ครับ อาจจะทำให้ไม่เป็นไปตามเป้าหมายอย่างที่ท่านพูดครับ ในส่วนของ EV ครับ ท่านรัฐมนตรี และท่านนายกรัฐมนตรี ด้าน EV โดยการ Re Skill แรงงานที่อยู่ในสันดาป เข้ามาสู่ EV ปกติเรามีสันดาปครับ ถ้าดึงประมาณ 1 ใน 4 ก็จะได้ 150,000 ครับ มันไม่ง่ายอย่างนั้นจริง ๆ เหรอ จากนโยบายที่ท่านนำเสนอ คือ รัฐบาลตั้งเป้าว่า 5 ปี จะผลิต EV ให้ได้ 150,000 แต่ถ้าเราดูงบประมาณปี 2568 ที่ผ่านไปจะเห็นว่าการตั้งเป้าเข้าสู่อุตสาหกรรม EV แค่ 2,000 คนเท่านั้นครับ ทำแบบนี้ 5 ปีก็ได้ 10,000 คนเองครับ เมื่อไหร่จะได้ 150,000 ครับนี่ยังไม่นับว่า แรงงาน 600,000 กว่าคนที่อยู่ใสันดาปนั้นส่วนใหญ่ไม่ได้อยู่ในโรงงานประกอบรถยนต์นะครับ แต่อยู่ในโรงงานผลิตยานยนต์ครับ เพราะกว่าจะเป็นรถยนต์ 1 คันครับ ใช้โรงงานเป็น 100 ขนาดที่รถยนต์ไฟฟ้า ใช้โรงงานเพียงหลักพันเท่านั้นครับ และทักษะการหล่อขึ้นรูปรถยนต์สันดาปกับรถยนต์ไฟฟ้าต่างกันมากนะครับ ท่านอย่าเห็นว่ามันหน้าตาคล้าย ๆ กันแล้วจะใช้วิธีแรงงานที่จะหลุดออกไปหายไปจากการที่โรงงานสันดาปเหล่านี้ต้องปิดตัวลงต้องทำอย่างไรครับ นี่ยังไม่พูดถึงนะครับ ว่าอุตสาหกรรม EV เองก็ไม่ใช่อุตสาหกรรมที่ยั่งยืนทำให้ประเทศเราอยู่อีีก 10-20 ปี เพราะถ้าท่านดูตลาดโลกตอนนี้จะเห็นว่ากำลังซื้อ EV ชะลอตัวลงครับ และกำลังการผลิตลดลงครับ คนเริ่มมองของพลังงานชนิดอื่นแล้วด้วยซ้โรงงาน EV ที่เข้ามาตั้งก็ไม่แน่นอนครับ ยิ่งนโยบายนำเข้ารถทั้งคันครับ ที่ตอนแรกก็บอกนำเข้าทั้งคัน และก็เปลี่ยนเป็นนำเข้า 1 ผลิต 1.5 คือ ในปี 2567 ยังผลิตไม่ทัน แล้วปี 2568 จะผลิตจะทันเหรอครับ ท่านจะมีมาตราการแบบนี้ไปเรื่อย ๆ ไหมครับ จะได้ผลิตครับ หลายโรงงานก็ปิดไปเยอะแล้ว แล้วเขาไม่มาผลิต ผิด เบี้ยว ปิดโรงงานหนี้ แล้วจะทำอย่างไรครับ เดินไปข้างหน้าดีครับ แต่ถ้าการปิดตาเดินเข้าป่าเข้ารกเข้าพงเอานะครับ เช่นอุตสหกรรม Chip และ Soft Power ครับ คือ ชิป นั่นแหละครับ หวังใช้ความรู้จากในอดีตมาพัฒนาต่อยอดตรงนี้ ผมได้ฟังรัฐธรรมนูญนโยบายนี้เมื่อวาน ว่าเราจะเน้นอุตสาหกรรมทางน้ำ คือ การประกอบ เป็นเรื่องที่ขอชื่นชมนะครับว่า ท่านหาที่หาทาให้ประเทศเราในอุตสาหกรรมนี้ได้ ผมค่อนข้างเห็นด้วยกับการจัดวาง เราอยู่ตรงนี้ในช่วงเริ่มต้ม แต่ท่านประธานครับ ถ้าท่านตั้งเป้าให้เราอยู่ในอุตสาหกรรมกลางน้ำแบบนี้ จะทำให้แบละแรงงานของเราวนที่กับดักที่เรามีอยู่ คคือที่ เป็นโรงงานรับผลิตครับ ไม่ได้เป็นผู้นำในการผลิตด้านหนึ่งอย่างจริงจังสักที อุตสาหกรรม ยานยนต์ สิ่งทอ จนถึงเครื่องใช้ไฟฟ้านี่ที่ผ่านมาเราอยู่กลางน้ำตลอดนะครับ และเทคโนโลยีในอุ๖สาหกรรมเหล่านี้ แล้วเราก็ตกงานครับ ทะยอยตกงานครับ แล้วเราก็ต้องมาแข่งกับเพื่อนบ้านครับ เรื่องค่าแรงถูก เรื่องการให้สิทธิประโยชน์ เรื่องการลงทุก ถึงเวลาหรือยังครับ ที่เราจะพัฒนาฝีมือแรงงานและอุตสาหกรรมของเราที่เราเป็นผู้คุมตลาด กลับไปที่ EV ครับ เราเป็นผู้ออกแบบแบตเตอรี่ได้ไหมครับ หรือ Chip ได้ไหมครับ เราต้องเป็นคนสร้าง demand ครับ แล้วจึงรับมาผลิต เพราะถ้า Demand ผมเขาก็ย้ายฐานผลิตหนีครับ เราต้องพัฒนาเทคโนโลยีได้แล้วครับ ไม่อย่างนั้นเราจะเป็รายได้ปานกลางแบบนี้ไปตลอด แล้วแรงงานก็ได้ผลกระทบแบบนี้ไปตลอดเช่นเดียวกันครับ แล้วเราจะไปถึงจุดนั้นได้อย่างไรครับ ถ้าตั้งเป้าหมายนะครับ ดูงบในปี 2568 ที่ผ่านไปครับ จริง ๆ แล้วไม่มีโครงการที่ท่านพูดมาเลย ทาง อว. ก็ออกมาพูดครับ ว่าส้รางแรงงานอุตสาหกรรม Semi Condrutor ที่ 80,000 คน ใน 5 ปี ซึ่งเป็นเป้าหมายที่สูงครับ มาดูประเทศเพื่อนบ้านครับ ในอาเซียนของเราครับ เวียดนามแรงงานอุตสาหกรรมในอุตสาหกรรม Chip ครับ ทั้ง ๆ ที่เวียดนามนี่ทำการผลิตแล้วนะครับ ทั้ง Samsung Intel… ประกาศแผนมาเลเซีย Industril ที่ประกาศว่าจะลุยตลาด Semiconductor ก็มี Intel เข้าไปดำเนินกิจการแล้วนะครับ ขณะที่ประเทศไทยที่เกี่ยวข้อง เช่น การผลิตอุปกรณ์ IT เรายังแพ้บางประเทศเลยครับ ตอนนี้เอเชียตะวันออกเฉียงใต้จะมาลงทุน แต่ด้วยธุรกิจที่เราจะลงนั้น ประเทศเพื่อนบ้านเราก็ต้องเป้าจะทำแล้วเช่นเดียวกันครับ และบางประเทศแซงหน้าเราไปแล้วครับ หลายประเทศเริ่มทำไปแล้วครับ พื้นฐานที่เอื้อต่อธุรกิจเหล่านั้นเรียบร้อยแล้ว แต่เรายังอยู่ในโลกเก่าอยุ่เลยครับ แต่เราตั้งเป้าหมายไว้ล้ำเหลือเกิน จะเกิดขึั้นจริงเหรอครับ ถ้ามันไม่ได้จริงคนที่ได้รับผลกระทบ ก็คือพี่น้องแรงงานที่รับผลกระทบ การพัฒนาฝีมืแรงงาน ที่ขาดแผนทั้งระบบของพวกท่านครับ อีกอย่างหนึ่งที่สำคัญครับท่านประธาน ึคือโครงการ OFos ครับ จะตั้ง จะสร้างงาน 20 ล้านตำแหน่ง ผมถามง่าย ๆ ครับ เอามาจากไหนครับ แรงงานที่อยู่ในภาคศิลปะ หัตถการ บันเทิง มีอยู่ 3.5 ล้านคนเท่านั้น ท่านอาจจะบอกว่าถึงมาจากแรงงานอิสระที่มีประมาณ 20 ล้านคน ท่านรู้จริง ๆ ไหมครับ ว่าแรงงานอิสระอยู่ในอุตสาหกรรมไหนกันบ้างครับ คำถามที่สำคัญ คือ รัฐบาลมีข้อมูลหรือสถิติไหมครับ ว่าแรงงานเป็นใครอยู่ที่ไหนกันบ้างครับ ใช่ครับ เขาไม่มีสังกัดนายจ้างครับ แต่เขาอยู่สังกัดอุตสาหกรรมครับ รัฐบาลมีฐานข้อมูลหรือไม่ว่าแรงงานอิสระส่วนใหญ่อยู่ในอุตสาหกรรมไหน ขณะใดที่ท่านขาดฐานข้อมูลกลางครับ งานก็จะสะเปะสะปะอย่างนี้ครับ แรงงานอิสระมีความหลากหลายสูงมากนะครับ มีทั้งตามฤดูกาล รับจ้างทั่วไปในการผลิต แรงงานก่อสร้าแต่ว่าแต่ละคนอยู่ในอุตสาหกรรมไหนบ้าง ท่านรู้หรือยังครับ แล้วการจะฝึกทักษะคนให้ข้ามอุตสาหกรรมไม่ใช่เรื่องง่ายนะครับ และโปรแกรมที่ท่านเสนอมาก็จำกัดมากครับ ก็มีเพียง เชฟ มวยไทย นวดไทย สปาไทย ถ้าจะให้พี่น้องฝึกมวยไทยออกให้หมดอย่างนี้นี่นะครับ เหล้านี้ครับ จะจ้างแรงงาน 20 ล้านคนได้หรือครับ 10 ล้านคนก็หรูแล้วครับ ผมไม่ได้อยากจะปรามาสโครงการเหล่านี้ ดี และควรทำให้ดีด้วย แต่อย่าลืมครับ ว่าประเทศที่ส่งออก Softpower เป็นซอฟต์พาวเวอร์เป็นเพียงเศรษฐกิจรอง ไม่ได้เศรษฐกิจหลัง อีกทีหนึ่ง เราพูดถึงการ์ตูนญี่ปุ่น ซีรีย์เกาหลี เขามากขึ้น เรื่องนี้ดีครับ รายได้หลักของประเทศเหล่านี้มันอุตสาหกรรมรอง ไม่ว่าจะเป็นรถยนต์ เครื่องใช้ไฟฟ้าSoft Power จึงมาเสริมครับ คำถามครับ อุตสาหกรรมหลักของไทยคืออะไรครับ และถ้ามันกำลังถดถอยจะมีอุตสาหกรรมใดมาที่ขาดไปจากอุตสาหกรรมหลักเหล่านั้นหรือเปล่า เรามีอุตสาหกรรมจำนวนมากที่กำลังถดถอยครับ ยานยนต์ สิ่งทอ เหล็ก เราไม่สามารถไล่กวดโลกใหม่ด้วยอุตสาหกรรมเก่าได้นะครับ สุดท้ายครับ ถ้าเราจะแก้ปัญหานี้อย่างไร ขอยกตัวอย่างประเทศเพื่อนบ้านอย่างนี้นะครับ อย่าง เวียดนาม มาเอินโดนีเซีย เขาฟื้นตัวได้ เร็วกว่าไทยครับ ดู GDP 3 ปีครับ ไทย ทุกประเทศโตหมดครับ มีแต่ไทย ที่โตต่ำกว่า 5 เปอร์เซ็นต์ และถ้าเราไปดูแผนพัฒนาฝีมือแรงงานของประเทศเหล่านี้แล้ว เห็นชัดเจนครับ เขามีแผนที่ชัดเจนครับ โครงการ Kratu Prakerja ครับ โครงการเหล่านี้ แรงงาน ในภาคอุตสาหกรรมเพิ่มขึ้นครับ โดยโตขึ้น เพิ่มขึ้นได้ 2 เท่าใน 2 ปี มีคนเข้าร่วม 16.4 ล้านคน ซึ่งเหมือนจะเยอะครับ ซึ่งประชากรของเขา 277 ล้แต่ว่าเรามีประชากร 67 ล้าน แต่ตั้งเป้า 27 ล้านคนเป็นไปได้เหรอครับ โครงการนี้นะครับ เขาให้หลักสูตรการออกแแบบร่วมกันครับ หลักสูตรครับมี 188 หน่วยงานที่เป็นออกเนื้อหา มากถึง 1,200 รายการครับ ขณะที่ OFOS 200 กว่ารายการครับ อย่างที่อาจารย์พูดเมื่อวาน แต่เข้าชมเพียง 52 รายการด้วยซ้ำครับ มากกวง่านั้นครับ Ofos มาจากหน่วยงานและองค์กรต่าง ๆ ที่มีอยู่แล้วมาจัดหมวดหมู่ใหม่ สิ่งที่แย่กว่านั้น คือ หลักสูตรความเข้าใจทั้งหมด ไม้่มสอบวัดระดับความเข้าใจและวัดระดับฝีมือ คุณวุฒิรับรองการใด ๆ เลยนะครับ มานะครับ ขอยกตัวอย่าง 2 โครงการครับ นักบริหารจัดการสปา ระดับ 5 และนักบริหารจัดการสปา ระดับ 6 ระดับสูงสุดในแพลตฟอร์มครับ ไม่มีใบรับรองหลักสูตร แต่เราพูดกันเหลือเกินว่า เราจริงจังกับอุตสาหกรรมการท่องเที่ยวเป็นอุตสาหกรรมหลักของเรา และดูสิ่งที่ท่านทำมาสิครับ หมวดท่องเที่ยวไม่มีทั้งหลักสูตรเลยนะครับ และได้ใบรับรองหลักสูตรครับ พัฒนากันอย่างไรครับ และอีกหลักสูตรที่ท่านพยายามจะชุอีกอย่าบครับ คืออาหารครับ มีหลักสูตรเยอะมาก 11 หลักสูตรครับ เปิดให้เรียนเยอะจริง ๆ ครับ 3 หลักสูตร และมีหลักสูตรคือ หลักสูตรเชฟครับที่มีใบรับรองครับ มีหลักสูตรเดียวทั้งแพลตฟอร์มนะครับ นอกนั้นไม่มีเลย ที่ต้อวงไปเรียน 2 เดือนที่ค่ายมวย ยังไม่มีครับ จริง ๆ ผมไม่ใช่พวกบ้าใบประกาศอะไรมากมายนะครับ มาฝึกฝีมือครับ แล้วการได้ค่าจ้างจาก Skill ที่เพิ่มขึ้น จะมาจากไหนครับ ถ้าท่านไม่มีการวัดประเมินผลและออกใบรับรองฝีมือแรงงานแบบนีั้ ท่านรัฐมนตรีเองก็พูดครับ แรงานมุ่งหวัง มันจะได้อย่างไรน่ะครับ ถ้ารัฐบาลยังตรงไหนครับ แบบนี้มันก็แค่ YouTube ที่เข้ายากขึ้นครับ อินโดนีเซียให้เอกชนเข้ามาพัฒนาหลักสูตร สามารถใช้อุตสาหกรรมนั้นของเขาได้นะครับ แต่ไทยครับ เอ่เอกชนขนาดเอาแต่เก็บเกี่ยวผลผลิตของแรงงาน มาร่วมช่วยกันสร้างแรงงานครับ กิจการของนายจ้างก็ดีครับ และในส่วนนี้ครับ Old Froce ออกแบบแบบทอปดาวมาก ๆ ครับ และที่เป็นคือ การให้เอกชนมาร่วมออกแบบด้วย เป็นการกระจายอำนาจทางการศึกษา ให้คน ประชาชนไป มีตัวเลือกที่มากขึ้น ให้ประชาชนหา Skill ที่เหมาะกับตัวเอง ในการออกแบบใบรับลรอง Lean to lไทยล่ะครับ และท่านบอกว่าจะเพิ่มรายได้โดย OFOS แบบนี้เมื่อไหร่จะเพิ่มครับ อีกโครงการที่เพิ่ง Lunch ไปคือ โครงการ Indonesia Master Plan 3.3 ล้านคน ในอุตสาหกรรมไฮเทค และไทย เยอะนะคัรบ แต่อย่างไรก็ตามครับ มาเลเซียมีโครงสร้างนี้อยู่แล้ว มีด้านนี้อยู่แล้ว และมีแผนที่จะพัฒนาฝีมือแรงงาน โดยใช้ Skill Knowlage แล้วตอนนี้รัฐบาลไทย ยังห่วงแต่มรดกทางการเมืองครับ อย่างพัฒนาต่อเนื่องกับของเก่าอย่าง OTOP ดีครับ แต่เราจะบริหารจัดการแบบนี้ มันเป็น Old Froce ไม่ได้ครับ ต้องรื้อวิธีคิดใหม่ครับ ทางงบประมาณและการร่วมมือกับเอกชนครับ ถ้าคิดเองเออดเองอย่างนันะครับ เหมือนวางแผนแบบกลัวไล่เขาทันน่ะครับ ท่านประธานครับ จากที่ผมเสนอมา รัฐบาลเองไม่เข้าใจปัญหาของแรงงาน โดยเฉพาะมิติฝีมือแรงงาน โดยตั้งอยู่บนข้อมูล เมื่อไม่มีข้อมูล ก็ไม่สามารถและตั้งอยู่บนข้อเท็จจริงได้ เป็นไปไม่ได้เลยครับ เหมือนคิดเองเออเอไม่ใช่คิดใหญ่ ทำเป็น เป็นคิดใหญ่ ทำไม่ได้ เพราะไม่มี Master Plan ออกมาแบบนี้ครับ ท่านประธานครับ ผมอยากจะเห็นแผนพัฒนาแรงงานที่ชัดเจน ที่จะสามารถเปลี่ยนแปลงทางเศรษฐกิจได้จริง โดยเฉพาะต้องรองรับแรงงานที่กำลัง Transfer มาสู่อุตสาหกรรมใหม่ มีความมั่นคงทางรายได้ มั่นคงทางหน้าที่การงาน ไม่ใช่ตั้งเป้าไว้ แต่ไม่เคยสอดคล้องกัน ทั้งพัฒนา งบประมาณ และการปฏิบัติอย่างที่เป็นมาครับ แรงงานล้มเหลวและไม่เกิดขึ้นจริงครับ จากอุตสาหกรรมเก่าจะไม่สามารถทรานเฟอร์ เพิ่มขึ้นนับล้านคน และเราต้องนำเข้าแรงงานมีฝีมือที่อื่นมาแทน นี่เป็นเรื่องที่ผมไม่อย่างให้เกิดมากที่สุดครับ ขอบคุณครับ</w:t>
      </w:r>
    </w:p>
    <w:p>
      <w:pPr>
        <w:pStyle w:val="BodyText"/>
      </w:pPr>
      <w:r>
        <w:t xml:space="preserve">(คุณมงคล) ลำดับต่อไป ขอเชิญท่านพิชัย ท่านจะตอบข้อชี้แจงครับ ท่านประธานที่เคารพนะครับ ท่านสมาชิกผู้ทรงเกียรติ ผม พิชัย นะครับ รัฐมนตรีว่าการกระทรวงพาณิชย์ ก่อนอื่นผมก็ต้องขอฝากท่านประธานไปที่สมาชิกผู้ทรงเกียรตินะครับ ผมขอชื่นชม ผู้ทรงเกียรติหลายท่าน อภิปรายได้ดีนะครับ เป็นข้อมูลที่เราจะได้นำไปใช้ปรับปรุงนะครับ โดยเฉพาะท่านสุดท้ายนะครับ ท่านสหัสวัต จะได้ตอบลท่านไปเลย เรื่องที่จะเกิดขึ้น ผมเองนี่ มีโอกาสได้คุยกับทางผู้นำหรือแกนนำของพรรคประชาชนหลายท่านนะครับ ไม่ว่าจะเป็นคุณไหมเอย คุณโรมเอย หรือว่าคุณสุรเชษฐ์มีการเจอกันบ่อยนะครับ ก่อนหน้านี้ก็เจอท่านธนาธร เจอปิยบุตร เจอช่อ เนื่องจากว่ารู้จักกันมาก่อนสมัย Voice TV เข้าใจครับ เข้าใจวิธีคิดว่าทุกคนต้องการอะไร อยากเห็นประเทศเจริญนะครับ อยากจะเห็นประเทศเราเดินต่อไปอย่างไร ผมเลยอยากจะขออนุญาตเรียนท่านประธานผ่านไปยังท่านประธานให้สมาชิกผู้ทรงเกียรตินะ ให้ความคิดตรงกันนิดหนึ่งว่าเราอยากเห็นอะไร เท่าที่ทราบนะครับ เศรษฐกิจเราย่ำแย่มานานแล้วครับ เศรษฐกิจเราตกต่ำมานานเป็นเวลาเกือบ 10 ปี เราโต 1.9 เปอร์เซ็นต์ ที่ผมเอง เคยเตือนมาแล้วนะครับ ผมพูโเรื่องทฤษฎีจนกระทั่งถูกปรับทัศนคติ 12 หนนะครับ ผมท้วงเรื่องนี้ มีหลักฐานชัดเจนนะครับ พอตรงนี้แล้วนี่เราจะแก้ไขอย่างไร ผมเองขอความกรุณามท่านทั้งหลายนะ ให้เห็นตรงกัน และช่วยกัน เพื่อที่เราจะได้ผ่านปัญหาต่าง ๆ ไปได้ แล้วประเทศเราจะเจริญ อย่างนี้ครับ เราต้องยอมรับว่ารัฐบาลนี้ โชคดีนะครับ ต้องเรียนว่าโชคดี โชคดีอย่างไร คือ ภาวะที่จะเกิดขึ้นของโลกนี่ มันจะมีเรื่อง Geo paratic การค้านี่ ไม่ว่าอเมริกาใครจะเลือกตั้งชนะ จะเป็นทรัมป์หรือจะเป็นแฮร์ริสนี่ สงครามการค้าจะเกิดขึ้นแน่ โอกาสของไทยตรงนี้ครับ เนื่องจากว่าคนไทยนี่ ประเทศไทยนี่ ประโยชน์ตรงที่ว่าอเมริกาคิดว่าเราเป็นเพื่อนนะครับ จีนเองก็คิดว่าเราเป็นเพื่อน อันนี้ผมไม่ได้คิดเองนะครับ มีที่ปรึกษาของจีนนี่ ชื่อในหลิน ยู่ ฟงนะครับ เป็นประธานธนาคารโลกนี่ ท่านมาอภิปรายในเมืองไทยว่า ท่านก็พูดอยู่อย่างหนึ่งว่าประเทศไทยน่ะโชคดี ไม่มีประเทศอย่างนี้บ่อยนะครับ ที่สามารถคุยกับอเมริกาก้ได้ คุยกับจีนก็ได้ ทุกคนเห็น ทุกคนเป็นมิตรหมด จะกลับมาแล้วครับ อย่างนี้ครับ ถ้าท่านได้ตามนะครับ ขอเรียนท่านสหัสวัตนิดหนึ่งนะครับ ว่าการลงทุนเริ่มไหลเข้ามาแล้วนะครับ จริง ๆ ปีที่แล้วนี่มีการลงทุน ใน PCB นี่ถึง 15,แสนห้าหมื่นล้าน เช็กกับ BOI ได้ เช็กกับสมาคม PCB ได้ อย่างนี้นะครับ คือ ประเทศไทยเราต้องยอมรับตัวเองนะครับ เราไม่ได้เก่งทางด้านวิศวกรรม เพราะฉะนั้นนี่ การที่เราจะอาศัยตัวกลางก่อน ให้เกิดธุรกิจนี้ขึ้น ผมเองได้มีโอกาสได้คุยกับ Mr.Chirst Wood นะครับ เป็นเจ้าของบริษัท PCB เป็นผู้ผลิตให้กับ Nvidia ท่านก็พูดเหมือนกันทาง หลิน ยี่ฟู เลย ประเทศไทยนี่โชคดี เขานี่ได้ไปเขาเดินทางหลายประเทศ เพื่อไปดูว่า… ประเทศไหนไปเวียดนาม ไปทุกประเทศเลย แล้วสุดท้ายมาลงทุนที่ประเทศไทย PCB เขาบอกอย่างนี้ครับ ว่าไทยก็… จีนก็ชอบ อเมริกาก็ชอบ เหตุที่ไม่ไปเวียดนามเพราะว่าเขาไม่ย้ายคอมมิวนิสต์ ไปคอมมิวนิสต์ เพราะจริง ๆ โยกย้ายฐานการผลิตนี่จากเวียดนาม จากจีน จากไต้หวันนะครับ แล้วก็จากฮ่องกงจะเข้ามาเยอะมากนะครับ นี่ขนาดเริ่มต้นนี่ 150,000 ล้าน แล้วก็จะเกิดอีกหลายแสนล้าน อย่างนี้ครับ เราก็คงต้องยืนยันว่าการเกิด PCB นี่ต้องให้เกิดก่อน เราต้องทำทุกอย่างให้ NCV มันเกิด เนื่องจากถ้ามันเกิดขึ้นแล้วนี่ มันจะเกิด Foeward Integartion นะครับ ท่านก็คงทราบนะครับ ผมเองไม่ใช่ Engineer นะครับ ผมก้เลยมาเฃ่าให้ท่านฟัง เผื่อท่านจะสนีบสนุอย่างไร หรือคิดเห็นอย่างไรท่านก็ช่วยบอกมานิดหนึ่ง พร้อม ๆ กันนะครับ ในสิ่งที่เราอยากเห็น อย่างนี้ครับ ถ้าเราทำ PCB ได้เยอะ ผมเชื่อว่าหลายปีนี้จะมี PCB เข้ามาหลายแสนล้านถึงล้าน ๆ ครับ พอชิปจะตามเข้ามานะครับ Chip จะเข้ามานะครับ และต่อมานี่ มันก็จะมี Forword Education ไม่ว่าจะเป็นสมาร์ตโฟนบ้าง สมาร์ตทีวีบ้าง EV บ้าง พวก AI Data Center พวกนี้คือใช้ PCB หมด ก็อยากเห็นว่าอันนี้คือจุดเริ่มต้นที่เรากำลังไปได้ดี เพราะว่าว่าผมเองได้มีโอกาสไปคลุกคลีกับเรื่องนี้มาหลายเดือนแล้วนะครับ ผมเองได้กไปพูดกับนักลงทุน เขาเปิด ไม่ทราบเขามีนิทรรศการ PCB เลย เมื่อไม่นานมานี้ ที่ไบเทค ผมเองก็ไปร่วมมือกับเขา แล้วก็ไป Conนักลงทุน ซึ่งเข้ามีความมั่นใจในประเทศไทยเยอะมากนะครับ ผมเชื่อว่าถ้าเราพยายามเรื่องนี้นีี่ เราจะสำเร็จได้มาก อีกเรื่องหนึ่งที่เป็นประโยชน์ เหตุใดที่เขาเข้ามาลงทุนในประเทศไทย ก็คือเรามีพลังงานที่เยอะพอนะครับ เรามี… การที่เรามีกว่าหมื่นเมกะวัตต์ที่เหลือนี่นะครับ เพราะเชาอย่างนี้ครับ เขาบอกไปลงเวียดนามนี่ พลังงานไฟฟ้านี่ไม่เสถียร ถ้าไฟตกที่หนึ่งนี่ เขาเสียหายหลาย 10 ล้านเลยนะครับ อันนี้คือปัญหาของเวียดนาม และเรามีน้ำเพียงพอ เวียดนามนี่ เขาผลิตจากเขื่อนบ้าง จากหลาย ๆ นี่บ้าง มันจะมีการไฟตก พอไฟตก ครั้งหนึ่งจะมีการเสียหาย เป็นหลาย ๆ ล้านเลย ถ้าเป็น NVDIA เสียหายถึงครั้งละ 100 ล้านเลยนะครับ อันนี้ขอเรียน ของไทยนี่ เนื่องจากพลังงานของเรามีความเสถียร ทำให้เขาอยากมาลงทุนในประเทศไทยนะครับ เรื่องนี้ผมว่าท่านลองเช็กกับทางสมาคม PCB เราเชื่อว่าอันนี้คืออนาคตของประเทศ เราจะมี S Cruvจากเรื่องนี้นะครับ ผมขอยืนยันนะครับ ผมเองพูดถึงเรื่องนี้ก็ต้องวนกลับมาที่เราอยากเห็นอะไร เราอยากเห็นว่าประเทศจีนรักเรา อเมริการักเรา เราเป็นตัวกลางนี่ เราก็จะสามารถพัฒนาประเทศได้ใช่ไหมครับ การลงทุน การต่าง ๆ มันก็จะไหลเข้ามาเรา ไม่ว่าจะเป็น อินเดีย จีน เอง ก็ไม่ค่อยคุยกันเท่าไรนะครับ เราอยู่ตรงกลางระหว่างจีนกับอินเดีย การที่ประเทศไทยเป็นที่รักของทุกคน จะทำให้เราได้ประโยชน์ในการพัฒนาประเทศตอนนี้ มาถึงเรื่องที่ที่ต้องดูเรื่องสินค้าจีนนะครับ เราไม่อยากให้ไปโจมตีประเทศจีนเยอะนัก เพราะว่าอย่างนี้ครับ ผมก็เป็นคนเริ่มพูดเรื่องสินค้าจีนแรก ๆ เลย คือว่าสถานทูตจีนที่ผมก็สนิทด้วยนะครับ เราคุยกันหมด เขาก็บอกว่าอย่าทำให้จีนเป็นผู้ร้ายเลย เขาไม่อยาก… เนื่องจากการเป็นมหาอำนาจของเขานี่ เขาอยากให้ความรู้สึกคนไทยดีกับเขา เรามีวิธีอย่างไรนะ ถ้าเราไปใช้วิธีรุนแรงหรือใช้วิธีอย่างประเทศอื่น อย่างอินโดนีเซียเขาขึั้นภาษีสูง เพราะอะไรครับ เพราะเขามี Average เยอะกว่าเรา อินโดฯ ส่งพวกแร่ธาตุที่จีนต้องการทำ EV บ้าง ทำอะไรบ้าง อย่างจีนนี่ ได้ ของเรานี่ไม่มี Average นะครับ จีนบอกไม่ซื้อทุเรียน อะไรเกิดขึ้นครับ เราหายเป็นแสนล้านนะครับ ราคาทุเรียน นักท่องเที่ยวมาไทยแล้ว ห้ามเที่ยว เราเสียหายเป็นหลาย ๆ แสนล้านนะครับ อันนี้คืออยากฝากนิดหนึ่งนะครับ มันเป็นเรื่อง Sensitive เราอยากเห็นว่าเราจะทำอย่างไร กระทรวงพาณิชย์นี่เราไม่ได้นิ่งนอนใจนะครับ มีปัญหาเกิดขึ้นนี่ ก็เรีรยกข้าราชการและหน่วยงานทุกฝ่ายนะครับ มาร่วมประชุมกัน ไม่ว่าจะเป็นสรรพากร ศุลกากร DES หลาย ๆ หน่วยงานมาร่วงมกันระดม 28 หน่วยงานและเราก็บอกว่าทางที่ดีที่สุด คือว่าทำอย่างไรให้ได้มาตรฐาน และปลอดภัยกับประชาชน คือ อะไรก็ตามที่เราทำนี่เราควรทำในลักษณะที่มีมาตรฐานนะครับ คือใช้มาตรฐานสากล ไม่ใช่บอกว่าของจีนนะ ผมว่าอาจจะไม่ถูกต้องนัก และกลายเป็นปัญหาความรู้สึกที่ไม่ดี ใช้มาตรการที่เรามีอยู่แล้ว สามารถที่จะนำมาใช้อย่างเต็มที่เพื่อให้ปกป้องอุตสาหกรรมที่เรามีอยู่นี่ ไม่ว่าจะเป็นมใาตรฐานอุตสาหกรรมเอย อย. เอย เอย ใช่ไหมครับ หรือป้ายที่จะต้องมีรายละเอียดว่าสินค้าประกอบด้วยอะไรบ้าง รายละเอียดสินค้าที่เราต้องเขียนลงนี่ เราก็สามารถที่จะควบคุมในระดับหนึ่ง อันนี้คือสิ่งที่เราได้ดำเนินการ เราได้ทำแล้วนะครับ ก้อยากบอกว่า เราต้องคำนึงถึงคุณภาพชีวิตและความปลอดภัยของผู้บริโภคเราก็ใช้กับทุกประเทศเหมือนกันนะครับ ไม่ใช่ว่าใช้เฉพาะประเทศใดประเทศหนึ่งนะครับ ก็คือเราจะมีตั้งศูนย์เฉพาะกิจนะครับ ดุว่าสินค้านั้นมีมาตรฐานไหม และจะไม่ให้มีปัญหา และเรื่องของการทุ่มตลาด เรื่องของการมีมาตรการหลาย ๆ อย่างนะครับ ผมเองนี่ได้มีโอกาสคุยกับทั้งหอการค้า คุยกับอุตสาหกรรม เนื่องจากสนิทกันหมดนะครับ ก็มาคุยกัน และเขาก็ห่วงอย่างนี้เหมือนกันว่าเราไป Anti จีนเยอะ ๆ และเขาทำเรากลับนี่ เราจะเสียหายเยอะ สิ่งที่เราทำก็ควรจะมีมาตรฐานและเจรจากับเขาดี ๆ ผมเองนี่ได้นีดกับทางจีน ที่จะคุยกันหลายครั้ง ก้ได้มีการเจรจาหาทางร่วมมือกัน ขนาดที่เรื่องเหล็ก ที่ท่านพูดถึงวันก่อนนะครับ เรื่องเหล็ก สมาคมเหล็กผมเพิ่งคุยกันเมื่อ 2 วันก่อน เขาต้องการที่จะหาทางแก้ไข ว่าจะช่วยเขาอย่างไร ผมว่าคงจะเป็นลักษณะของการท่อยทีระหว่างไทยกับจีน รักษาน้ำใจกัน แล้วก็ดูสิ ว่าอะไรที่มันมากเกิดไปก็ขอให้เขาลดลงหน่อย ขอให้เขารักษาอุตสาหกรรมหรือว่าธุรกิจในประเทศเรา ผมิยากเห็นอย่างนั้น นะครับ ก็ฝากถึงคุณสหัสวัตว่าเราทำทั้งทีเรา… เราอยากเห็นประเทศเราเดินต่อไปได้นะครับ เราไม่อยากเห็นรู้สึกว่าสร้าง หรืออะไรในกายเอย เราจะมีปัญหา เราไม่อยากเห็น เราก็อยากเห็นการที่เราเป็นตัวกลางเราอยากเห็นการลงทุนต่าง ๆ เกิดขึ้น ผมเชื่อครับ ผมเชื่อจริง ๆ ว่าอีกไม่นานเศรษฐกิจไทยเราจะกลับมาฟื้นใหม่และจะเป็นศูนย์กลางของการเชื่อมต่อของประเทศมหาอำนาจต่าง ๆ มาใช้ประเทศไทยได้นะครับ ต่อมาก็อยากจะพูดถึงเรื่องสินค้าเกษตร สินค้าเกษตรผมเรียนตรง ๆ เรา กระทรวงพาณิชย์นี่ เราดำเนินการเชิงรุกแล้วครับ เราจะมีการคำนวณก่อนยเลย ร๔ู้ล่วงหน้า Forcash ลเดือนเราจะมีผลผลิตอะไรออกมาแล้วเราควรจะทำอย่างไร มีขั้นตอนการดำเนินการอย่างไร เพื่อให้ราคาสินค้าเกษตรสูงขึ้นตามต้องการ และปรากฏว่าเป็นจริงนะครับ สินค้าเกษตรเรา ได้มี… มีราคาเพิ่มขึ้น ไม่ทราบ ขอสไลด์ให้เห็นราคา สินค้าหลัก อย่างเช่น ข้าว มัน ยางนี่ขึ้นสูงมากนะครับ ทำลายสถิติเลยนะครับ เดี๋ยวผมขอให้ข้อมูลนะครับ คือ ข้าวหอมมะลิราคาสูงสุดในรอบ 5 ปี ข้าวจ้าวราคาสูงสุดในรอบ 10 ปี ข้าวเหนียวสูงสุดในรอบ 4 ปี ยางแผ่นดิบ น้ำยาง ราคาสูงสุดในรอบ 10 ปี อันนี้คือสิ่งที่เราได้ดำเนินการทำไปนะครับ และนอกจากนี้ราคาสินค้ารองเลย ก็ราคาสูงขึ้นเช่นกันนะครับ ไม่ว่าจะเป็นสับปะรด กระเทียม หอมแดง ก็ทีราคาสูงขึ้นกว่าทุกปี อันนี้ก็ยืนยัน ตรวสจเช็กได้นะครับ ทางเศรษฐกิจของข้าวเปลือก ยางพารา ราคาเฉลี่ยของปี เพิ่มขึ้นกว่าปีที่แล้ว 23 เปอร์เซ็นต์นะครับ ทำให้เกษตร 74 ล้านครอบครัวนี่ มีรายได้เพิ่มขึ้นนะครับ ตัวเลขตรง ๆ ก็คือ 193,536 ล้านบาท จากการที่เรากระทรวงพาอันนี้กระทรวงพาณิชย์มีการคำนวณและทำการตลาล่วงหน้า เพื่อให้เราได้ราคาสินค้าที่สูงขึ้นนะครับ ก็อยากจะเรียนท่านทั้งหลายว่าเรามีมาตรการ วิธีการต่าง ๆ เรายินดีรับฟังครับ ประเทศเรานาทีนี้ต้องช่วยกันคิดครับ ว่าเราอยากเห็นประเทศเราเป็นอย่างไร ละทำอย่างไรให้มันพัฒนายิ่งขึ้นนะครับ ต่อมาก็เป็นเรื่อง… หลาย ๆ เรื่องที่อยากจะขอความคิดเห็นจากพวกท่านด้วยนะครับ ดูว่าประเทศไทยเราจะเดินต่ออย่างเช่น เรื่องของ ผมขออนสุญาตนิดหนึ่งนะครับ ครับผม ครับ จะมีเรื่องของการ… จริง ๆ แล้วรัฐบาลได้ออกมาตรการออกมาแล้ว แต่ว่าหลาย… อาจจะไม่ได้เท่าที่ควรอยา่งเรื่องมาตรการ Digital Normatch ให้คนที่สามารถ… พวกนัก… ผู้ความชำนาญด้านดิจิทัลนี่สามารถจะเข้ามาในประเทศไทย เพื่อที่จะมาหากินได้ มาอยู่ได้แล้วก็ทำงานได้โดยไม่ต้องใช้… เขามีเงิน พวกนี้จะมีฐานะดีนะครับ มีเงินเยอะมาก เขา… อย่างที่ผมได้คุยกับเขา เขาบอกว่าประเทศไทยนี่คือถ้าเขชาบอกว่าเมืองหลวงของ Digital Nomaนะครับ แล้วเขาบอกว่าถ้าเป็นสวรรค์… ถ้าเป็นสวรรค์นะครับ สวรรค์ คือ ประเทศไทยนะครับ เขาบอกอยากมาอยู่กันมาก เนื่องจากประเทศไทยนี่มีทั้งชอปปิงดี มีท่องเที่ยว มีทะเล มีภูเขา มีครบ เขาอยากมาอยู่ที่นี่มาก รัฐบาลได้ออกกฎแล้วนะครับ ว่าให้อยู่วีซ่าได้ยาวขึ้นนะครับ ช่วยในการจดทะเบียนบริษัท อันนี้การจดทะเบียนบริษัทนี่เป็นออนไลน์หมดแล้วนะครับ เราสามารถที่จะพัฒนาเรื่องนี้ และอยากจะชวนเขาให้มาสร้างธุรกิจใหม่ ๆ นะครับ มีความสำ… มีความสำคัญมากจากการสร้าง Digital Normat เราก็จะมีธุรกิจอย่างที่เห็นอยู่ในโลกในปัจจุบันยมากขึ้นนะครับ ต่อมาก็จะเป็นเรื่องของ… ของย้อนกลับมาดูเรื่องของสินค้าของได้ที่จะใช้… มาใช้ของเรื่องแพลตฟอร์มจีนนี่ กับทางแพลตฟอร์มจีนนี่เพื่อจะขายของของไทยนี่ เข้ามาในประเทศจีนซึ่งเป็นเรื่องที่จับต้องได้แน่นอนนะครับ และจะแสดงให้เห็นว่าเรามีขั้นตอนอย่างไร นอกจากนี้ยังจะมีเรื่องของการขยายการเจรจาเขตการค้าเสรีนะครับ ก็จะมีหลายแหง่ที่จะสำเร็จเร็ว ๆ นี้ก็จะมีท่านรัฐมนตรีมาพูดเรื่องนี้นะครับ ต่อมา ก็จะเป็นเรื่องการเจรจากับอินเดีย อินเดียเป็นประเทศที่ใหญ่มาก เราเจรจากับอินเดีย เพื่อจะส่งออกสินค้าไทย เพิ่มขึ้นไปอินเดียนะครับ ส่งให้จีนเยอะแต่อินเดียที่มีประชากรมากกว่าจีนเรายังขยายตลาดได้ไม่มาก เรายังหาวิธีการ วันที่ถวายสัตย์เสทางสถานทูตอินเดียขอนัดเลยนะครับ คืนนั้น ผมต้องเปลี่บนชุเขาว และไปนั่งคุยกับเอกราชทูตเขาขอร้องว่าเขาอยากจะคุยว่าการค้าอินเดียกับไทยนี่ จะเพิ่มขึ้น จริง ๆ แล้ว อินเดียกับจีนเขาก็ไม่คุยกันเท่าไรนะครับ เราอาจจะมีโอกาสของเราที่เป็นตัวกลางเชื่อมระหว่างอินเดียกับจีน ถ้าเราวสามารถทำเรทื่งนี้ไจะเป็นศูนย์กลางของการเชื่อมต่อจีนกับอินเดียว ประชากรเกือบ 3,000 ล้านคนครับ ของผู้บริโภค ก็อยากเห็นเรื่องนี้เกิดขึ้นนะครับ คร่าว ๆ ก็เหมือนกันว่าให้มั่นใจได้นะครับ รัฐบาลเราได้ครบ เราอยากให้เห็นทั้งฝ่ายค้าน รัฐบาลมีความเห็นที่ตรงกัน ว่าเราอยากเห็นอะไร ทิศทางในอนาคต การที่ประเทศเรานี่ จะพัฒนาต่อไปโดยการเป็นมิตรกับทุกฝ่ายนะครับ ไม่ว่าจะเป็นอเมริกา ไม่ว่าจะเป็นอินเดีย ไม่ว่าจะเป็นจีน เราจะเป็นอย่างไร ที่จะเป็น Position แล้วก็ต้องมีความระมัดระวังนิดหนึ่งนะครับ ถ้าเราไปทำอะไร Sensitive นี่อาจจะสร้างความไม่สบายใจให้กับทุกฝ่ายได้ ผมเองก็หวังเป็นอย่างยิ่งครับ รัฐบาล ท่านนายกแพทองธาน นี่ ขอจะเร่งดำเนินการแก้ปัญหา แล้วก็จะมีทิศทางเศรษฐกิจเห็นผลที่ชัดเจน ยืนยันได้นะครับ อีกไม่นานนี่ก็ทยอยเรื่องต่าง ๆ ออกมา ว่าจะช่วยประชาชนอย่างไร จะพัฒนาอย่างไร ครับ ว่ามีเรื่องอะไรนี่ ท่านแนะนำได้เสมอ แล้วก็หวังว่าประเทศเราจะพัฒนาต่อไปด้วยกันได้ ขอบคุณมากครับ</w:t>
      </w:r>
    </w:p>
    <w:p>
      <w:pPr>
        <w:pStyle w:val="BodyText"/>
      </w:pPr>
      <w:r>
        <w:t xml:space="preserve">(คุณมงคล) ขอบคุณครับ ท่านต่อไปเชิญท่าน นพินทอง</w:t>
      </w:r>
    </w:p>
    <w:p>
      <w:pPr>
        <w:pStyle w:val="BodyText"/>
      </w:pPr>
      <w:r>
        <w:t xml:space="preserve">(คุณพิชัย) ครับ กราบเรียนท่านประธานรัฐสภา และสมาชิกรัฐสภาที่ทรงเกียรติทุกท่านครับ ผม รัฐมนตรีช่วยว่าการกระทรวงพานิชย์ สมาชิกหลาย ๆ ท่านมีความห่วงใยในเรื่องของบริษัท ซึ่งเกิดขึ้นจากบุคคลต่างด้าวและประกอบธุรกิจต่างด้าวโดยใช้นอมินีเป็นคนไทย ผมเรียนครับว่ากระัมรวนั้นให้ตระหนักเกี่ยวกับการแก้ปัญหาเหล่านี้ โดยกระทรวงพาณิชย์นั้นมีพระราชบัญญัติประกอบคนต่างด้าว 2542 ซึ่งกระทรวงพาณิชย์นั้นมีอำนาจในการเรียกตัวบุคคลที่ถือหุ้นมาสอบถามถึงการลงเงิน มาสอบถามถึงพฤติกรรมการผูกพันเกี่ยวกับคนต่างด้าว และเพราะเหตุใดจึงสนใจ นี่คืออำนาจของกระทรวงพาริซึ่งถ้าหากบุคคลนั้นสามารถชี้แจงและตอบได้ ถึงแม้จะเป็นเท็จก็ตาม หลักฐานที่จะประกอบกับบุคคลไทยที่เป็นนอมานีนั้น การสอบสวนต้องลงไปในทางลึก ยิ่งกว่านั้นไม่ว่าจะเป็นเส้นทางการเงิน บัญชีต่าง ๆ ซึ่งการตรวจสอบที่จะลงไปลึกขนาดนั้น จะต้องอาศัยอำนาจ ตามกฎหมายวิธีความอาญา ซึ่งผู้ที่ใช้อำนาจ ก็คือเจ้าหน้าที่ตำรวจ เจ้าหน้าที่ DSI ปปง. กระทรวงพาณิชย์ไม่ได้นิ่งนอนใจครับ ถึงแม้ว่าเราลงไปตรวจสอบแล้ว เราได้ข้อเท็จจริง ซึ่งบางอย่างอาจจะเป็นเท็จ แล้วเรายังมีความสงสัยอยู่ เราได้หารือและร่วมมือกับหน่วยงานที่เกี่ยวข้อง ไม่ว่าจะเป็น DSI ปปง. นะครับ กรมสอบสวนคดีพิเศษ ตลอดจนตำรวจตรวจคนเช้าเมืองตรวจคนเข้าเมืองเพื่อทำงานร่วมกัน และได้มี MOU ร่วมกัน เมื่อวันที่ 13 ธันวาคม 2566 นะครับ ร่วมกับหน่วยงาน 5 หน่วยงาน ไม่ว่าจะเป็นกรมการท่องเที่ยว สำนักงานสังคมและกีฬา กรมสอบสวนคดีพิเศษกรมตำรวจท่องเที่ยว สำนักงานตรวจคนเข้าเมือง เพื่อร่วมกันแก้ไขปัญหาการประกอบธุรกิจท่องเที่ยวโดยใช้คนไทยเป็นอมานี ของชาวต่างชาติ ธุรกิจท่องเที่ยวในประเทศไทย และที่สำคัญครับคือมุ่งเน้นกลุ่มเป้าหมายที่มีความเสี่ยงสูง และจะมีนอมินีใน 4 ธุรกิจหลักด้วยกัน คือ ธุรกิจท่องเที่ยว และที่เกี่ยวข้อง ธุรกิจที่ดินอสังหาริมทรัพย์ โรงแรม รีสอร์ท และธุรกิจเกี่ยวกับการขนส่ง โดยเฉพาะการท่องเที่ยวที่สำคัญ ได้แก่ เชียงใหม่ ภูเก็ต กรุงเทพ ประจวบฯ ขอให้มีความเชื่อมั่นครับว่ารัฐบาลชุดนี้ กระทรวงพาณิชย์นั้นให้ความสำคัญกับการแก้ไขปัญหาดังกล่าว และจะเอาผิดกับนอมินีอย่างจริงจังและเข้มงวดต่อไป นอกจากนี้ครับ กระทรวงพาณิชย์นั้น ได้ MOU และตั้งศูนย์ปฏิบัติการการประกอบธุรกิจท่องเที่ยว โดยตั้งศูนย์อยู่ที่กรมการท่องเที่ยว เราร่วมกันดำเนินการอย่างเข้มแข็ง เช่นนี้นะครับ แก้ไขอย่างเข้มแข็ง ครับ ว่าปัญหาในการตรวจสอบน้อย โทษเบา และตรวจสอบคืบหน้าช้า เราแก้ปัญหาเหล่านี้ได้ในระดับหนึ่ง กระทรวงพาณิชย์ได้ตรวจสอบนิติบุคคลกลุ่มการท่องเที่ยวนะครับ ในปี 2567 นั้น 26,019 ราย เข้าค่ายการตรวจสอบเชิงลึก 498 ราย ในจำนวนนี้ครับ ได้แจ้งข้อกล่าวหาและส่งสรรพกรเอาผิดไปแล้ว 19 ราย อยู่ระหว่างการแจ้งข้อหา นอมานีอีก 2 ราย รวมทั้งหมดนะครับ มีการสืบสวนและขยายผลหน่วยงานที่เกี่ยวข้อง เพื่อดำเนินการทางกฎหมาย 120 รายด้วยกัน เพราะฉะนั้น เราได้ตรวจสอบอย่างเข้มข้น และดำเนินการกับหน่วยงานที่เกี่ยวข้อง นอกจากนี้นะครับ เราได้มีการพูดคุยกับกองบัญชาการสอบสวนกลาง ที่จะร่วมกันทำงาน โดยจะมีการเซ็น MOU กันในเดือนนี้ และผมเองได้คุยกับรัฐมนตรีง่าการกระทรวงยุติธรรม ได้เชิญอธิบดี DSI มาพูดคุยกัน เพื่อกำชับนะครับการทำงานอย่าง Fast Track เป็นบริษัทต่างด้าวซึ่งมีคนไทยเป็นนอมินี กระทรวงพาณิชย์นั้น ให้ความสำคัญกับการแก้ปัญหาบริษัทต่างด้าวที่ใช้คนไทยเป็น Nominee นะครับ ตอบข้อซักถามเกี่ยวกับกรมการค้า ซึ่งมีผู้ห่วงใยนะครับ ถึงประเด็นที่ว่าการเจรจาข้อตกลงล่วงหน้านั้น มีกรณีที่ช้าโดยเฉพาะ 14 ฉบับ อยู่ระหว่างการเจรจา 11 ฉบับ โดยเฉพาะ Thai EU ค่อนข้างช้า เพราะมีการเจรจาสิ่งแวดล้อม แรงงาน สิทธิมนุษยชน การพัฒนาอย่างยั่งยืน ขอชี้แจงอย่างนี้ ว่ากระทรวงพาณิชย์นั้น โดยกรมการค้าต่างประเทศ ให้ความสำคัญกับการเจรจาข้อตกลงทางการค้า รวมทั้ง AGA ในแต่ละวัน รวมทั้งการเจรจาแต่ละฉบับกับ EU แต่ใกล้สรุป AStra หรือสมาคมการค้าเสรีแห่งยุโรป ซึ่งประกอบด้วยประเทศ 4 ประเทศ นอร์เวย์ ไอซ์แลนด์ และเร่งเจรจากับเกาหลีใต้และภูฐานภายในปีนี้ และอย่างช้าก็ตงภายในปีหน้า กำลังเจรจา FTA Thai EU นั้น ถือว่าามีความสำคัญอย่างมาก เนื่องจากว่าเป็นตลาดขนาดใหญ่ และเพื่อรักษาความสามารถในการแข่งขันทางด้านการค้า และดึงดูดากรลงทุก เนื่องจาก FTA กับเวียดนาม สิงคโปร์ ตลาดขนาดใหญ่ของ EU นั้นถึงแม้ว่าทำให้เห็นโอกาส แต่ก็มีความท้าทายอยู่ด้วยเช่นกันครับ กับมาตราของ EU ที่สูงกว่ามาตรฐาน FTA ที่ผ่านมาของไทย นอกจากนี้ รวมถึงเรื่องการเปิดตลาดสินค้าและการบริการในระดับสูง รวมทั้งกฎระเบียบใหม่ ๆ ขออภัยครับ รวมทั้งกฎระเบียบใหม่ ๆ ที่มีมาตรฐานที่สูง ซึ่งไทยนั้น ไม่เเคยรวมไว้ใน FTA ที่ผ่านมา ไม่ว่าาจะเป็นการจัดซื้อ จัดจ้าง โดยรัฐ รัฐวิสาหกิจ และวัตถุดิบ ความท้าทายดังกล่าวนั้นเพื่อให้การเจรจา เกิดประโยชน์สูงสุดกับประเทศ มีการหารือกับหน่วยงานหรือภาคส่วนที่เกี่ยวข้องจำนวนมาก เพื่อรับฟังปัญหา รับฟังความเห็น และก็ข้อแนะนำที่รอบด้าน ประกอบการทำท่าทีที่ต้องเจรจาที่รอบคอบ และรัดกุม จึงต้องดำเนินการอย่างรอบคอบและต้องใช้เวลา มิเช่นนั้นอาจจะเกิดความเสียหายจากการเร่งรีบ และการพิจารณาอย่างไม่รอบคอบ ภายหลังจากที่คณะรัฐมนตรีเห็นชอบให้ไทยเข้าร่วมเจรจา EAT STU ปี 2566 ปัจจุบัน ไทยได้มีการเจรจาไปแล้วทั้งหมด 3 รอบด้วยกัน และจะมีการเจรจารอบที่ 4 ในเดือนพฤศจิกายนในปีนี้ วึ่งการเจรจรมีการคืบกน้าไปในทางบวกและกระทรวงพาณิชย์มีการตั้งใจว่าจะสรุปการเจรจา EU โดยเร็ว หากเป็นไปได้ครับ จะสรุปการประชุมภายในปีหน้า และบางข้อบางเจรจานะครับ บางประเทศนั้น ต้องใช้เวลาเจรจาถึง 6-7 ปีด้วยกันถึงจะสรุปได้ แต่ว่าเราจะสรุปให้ได้ในปีหน้าในทางการค้าของประเทศไทยครับ ขอกราบขอบพระคุณครับ</w:t>
      </w:r>
    </w:p>
    <w:p>
      <w:pPr>
        <w:pStyle w:val="BodyText"/>
      </w:pPr>
      <w:r>
        <w:t xml:space="preserve">(คุณมงคล) ครับ ท่านต่อไป ขอเชิญท่าน…</w:t>
      </w:r>
    </w:p>
    <w:p>
      <w:pPr>
        <w:pStyle w:val="BodyText"/>
      </w:pPr>
      <w:r>
        <w:t xml:space="preserve">(คุณสหัสวัต) ท่านประธานครับท่านประธาน ขออนุญาตใช้สิทธพาพนิดหนึ่งครับ ขออนุญาตนิดหนึ่งครับท่านประธานครับเรียนตอบท่านรัฐมนตรีนะครับ ที่ให้โอกาส ให้เกียรติในการพูดถึงนะครับ ที่ท่านเล่ามาค่อนข้างดีมากเลยครับ รัฐมนตรีพาณิชย์ครับ แต่ว่านิดหนึ่งครับ เราจะต้องมีแผนระยะยาวที่ยั่งยืนครับ แค่ที่ผลิตแบบนี้ไปตลอดไม่ได้นะครับ ถึงเวลาแล้วที่เรามีแผน R&amp;D ให้เราเป็นเจ้านวัตกรรมนะครับ ยกตัวอย่างนะครับ เราเป็นเจ้าของ10 ปี ครับ แต่ปัจจุบันเรายังไม่ได้เป็นเจ้าของต้องรอนักลงทุนจากต่างประเทศอย่างเดียวครับ ยกตัวอย่าง สิ่งทอครับ เราเป็นเจ้าการผลิตสิ่งทอมานานครับ เราไม่มีแผน R&amp;D ครับ ที่ผ่านมา ท้ายที่สุดครับ อุตสาหกรรมสิ่งทอต้อ่งถอไปมากครับ แทนที่เราจะได้พัฒนาผ้าใหม่ ๆ หรือ ซึ่งเราก็พร้อมทุกด้านอยู่แล้ว สุดท้ายเราไม่มี แผน R&amp;D ครับ สุดท้ายเราปล่อยอุตสาหกรรมนี้ถดถอย อย่างน่าเสียดาย ผมๆไม่อยากให้เราเสียโอกาสแบบนี้อีก แต่แผนที่ท่านว่ามาในการที่เป็นแผนพื้นที่ผลิต เห็นด้วยอย่างยิ่งเลยครับ แล้วที่ผมอภิปรายทั้งหมดเป็นแรงงานนะครับ ไม่ใช่แผนการลงทุนนะครับ</w:t>
      </w:r>
    </w:p>
    <w:p>
      <w:pPr>
        <w:pStyle w:val="BodyText"/>
      </w:pPr>
      <w:r>
        <w:t xml:space="preserve">(คุณมงคล) ท่านรัฐมนตรีตอบครับ</w:t>
      </w:r>
    </w:p>
    <w:p>
      <w:pPr>
        <w:pStyle w:val="BodyText"/>
      </w:pPr>
      <w:r>
        <w:t xml:space="preserve">(คุณนภินทร) ขอบพระคุฯครับท่าน แต่เดี๋ยวจะพิจารณานะครับ ว่าจะดำเนินการต่ออย่างไร ขออนุญาตนิดเดียวครับ คืออย่างนี้ครับ บางธุรกิจ ความสำคัญในโลกมันมีการชีฟของธุรกิจต่าง ๆ อย่างเช่น สิ่งทอนี่ ถ้าจะเห็นดูนะครับ ถ้าเรามองในอดีตที่ผ่านมา ญี่ปุ่นทำสิ่งทอแล้ว ท่านอาจจะยังไม่เกิด เสื้อผ้า Made in japan Made in Singpo ไทยแลนด์นะครับ และปัจจุบันสิ่งทอ ไป Chip ไปเขมร เวียดนาม ใช่ไหมครับ ของเรานี่ จริง ๆ แล้ว เราต้องพัฒนาเป็น High Tech นานแล้ว แต่เรามีปัญหาของเรา ธุรกิจอิเล็กทรอนิกส์ที่เราาจะได้รับแต่แรก แต่ไมไ่ด้ เราก็เลยไม่ได้ เขาข้ามไปเวียดนามเลย อันนี้เป็นสิ่งที่เราต้องมาไต่ใหม่นะครับ เราเหมือนบันไดลิงครับ เราตแล้วเราก็ต้องขึ้นไปไต่ใหม่ เราต้องเร่งพัฒนาต่ออย่างไร ความคิดท่านถูกต้องเลยครับ คนรุ่นใหม่ที่สามารถมี R&amp;D สามารถที่จะพัฒนาและมียี่ห้อของตัวเองได้ เป็นความฝันมาตลอดนต้องสร้างมหาวิทยาลัยทางวิศวกรรมเยอะ ๆ นะครับ ผมว่าน่าจะเป็นเรื่องที่ดี ที่จริงก็มีการพัฒนาอย่างนี้ครับ ธุรกิจ PCB นี่ มันสร้างงานได้จำนวนเป็นแสน ๆ รายนะครับ ค้าจ้างนี่เดือนละ 40,000 เลยนะครับ ต่ำ ๆ นะครับ วิศวกรนี่ได้หลายแสนเลย แต่ต้องดูว่าต้องทำอย่างไร ต้องประกอบอย่างไร ผมอยากเห็นเหมือนที่ท่านอยากเห็นนะครับ ผมอยากเห็นนักลงทุนไทยหรือว่า Innovation ของไทย เพราะผมว่าถ้าเกิดเข้ามาเยอะ ๆ นี่ ก็จะได้เรียรู้และก็สามารถพัฒนาเป็นสินค้าของเราอย่าง สามารถใช้ PCB ประกอบเป็น AI ของเราเอง อุปกรณ์ต่าง ๆ Big DAta ขอบเราเองนี่ผมมีความฝันเหมือนกับท่าน อยากเห็นอย่างนั้นเหมือนกัน ร่วมมือกันนะครับ จะไดู้ว่าต้องทำอย่างไรด้วยกัน ขอบคุณครับท่าน ขอบคุณครับ</w:t>
      </w:r>
    </w:p>
    <w:p>
      <w:pPr>
        <w:pStyle w:val="BodyText"/>
      </w:pPr>
      <w:r>
        <w:t xml:space="preserve">(คุณมงคล) ถ้าไม่มีอะไร เชิญท่านเผ่าภูมิ รัฐมนตรีว่าการกระทรวงการคลัง ชี้แจงครับ</w:t>
      </w:r>
    </w:p>
    <w:p>
      <w:pPr>
        <w:pStyle w:val="BodyText"/>
      </w:pPr>
      <w:r>
        <w:t xml:space="preserve">(คุณเผ่าภูมิ) กราบเรียนท่านประธานรัฐสภาที่เคารพครับ เผาภูมิ รัตนสกุรัฐมนตรีช่วยว่าการกระทรวงการคลัง จะไม่ใช้เวลาในการถกเถียง จะใช้เวลาในการโต้ตอบ จะใช้เวลาในสิ่งที่เป็นประโยชน์กว่า นั่นคือการฉายภาพให้เห็นว่าทิศทางทางเศรษฐกิจว่าทิศทางที่ทางรัฐบาลนั้นมองเห็น เป็นอย่างไร ผมอยากนำเสนอแก่นแนวคิด 3 แนวที่จะเป็นหลักคิดในการที่เราจะเดินไปข้างหน้า ถ้าท่านอ่านจากหลักคิดอันนี้ 3 แนวแล้วท่านจะเห็นทิศทาง แล้วท่านจะเห็นว่าเราจะเดินไปในทิศทางไหน ปรัชญาข้อที่ 1 หรือแก่นแนวคิดข้อที่ 1 ที่รัฐบาลใช้ และเป็น DNA ของอาจจะเรียกได้ว่า ฏ์และสืบทอดมาถึงในปัจจุบัน คือ Demand Site Ecomoหรือเศรษฐกิจที่ขับเคลื่อนและจุดประกายด้วยอุปสงค์ ด้วยกำลังซื้อ ประเด็นนี้สำคัญครับ เพราะเป็นประเด็นที่เราถกเถียงมานาน Digital wallet งบ 450,000 มีการถกเถียงกันมา ในการกระตุ้นกำลังซื้อ หรือเอาไปใช้ด้าน Supply อาไปทำอะไรต่าง ๆ ที่เป็นระยะยาวกว่า ผมเรียนแบบนี้ครับ ผมยกตัวอย่างให้เห็นง่าย ๆ การสร้างตลาด 1 ตลาดในชุมชน ตลาดถือเป็นโครงสร้างพื้นฐาน ตลาดเกิดขึ้นก่อน หรือกำลังซื้อเกิดขึ้นก่อน ท่านจะสร้างตลาดใน… ภาวะที่ไม่มีกำลังซื้อ ตลาดเหล่านั้นจะเกิดขึ้นใหม่ คำตอบคือไม่เกิดครับ กำลังซื้อต้องเกิดขึ้นก่อน กำลังซื้อจะเหนี่ยวนำไปสู่การซื้อตลาด COnsumtion หรือกำลังซื้อจะนำไปสู่การลงทุน นั่นคือปรัชญา นั่นคือสิ่งที่เราคิด เพราะฉะนั้น สิ่งที่สำคัญที่สุด คือ ก่อให้เกิดกำลังซื้อของประเทศขึ้นมาก่อน นั่นคือหัวใจ ย้อนกลับมาดูภาพของประเทศไทยของเราเป็นอย่างไร แข็งแรงพอไหม เวลาเราดูกำลังซื้อเราดู 2 ด้านหลัก ๆ ครับ กำลังซื้อของภาครายได้ของภาคเกษตรกร ไปดูรายได้กันครับ รายได้ 7 เดือนแรกของปีนี้ที่ผ่า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ประชุมร่วมกันของรัฐสภา ครั้งที่ 2 (สมัยสามัญประจำปีครั้งที่หนึ่ง) เป็นพิเศษ 13 กันยายน​ พ.ศ.2567 (ช่วง 2)</dc:title>
  <dc:creator/>
  <cp:keywords/>
  <dcterms:created xsi:type="dcterms:W3CDTF">2024-09-19T03:32:54Z</dcterms:created>
  <dcterms:modified xsi:type="dcterms:W3CDTF">2024-09-19T03: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กันยายน 2567 เวลา 09.00 น.</vt:lpwstr>
  </property>
  <property fmtid="{D5CDD505-2E9C-101B-9397-08002B2CF9AE}" pid="3" name="subtitle">
    <vt:lpwstr/>
  </property>
</Properties>
</file>